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63A" w:rsidRPr="00A85F6D" w:rsidRDefault="00884A11" w:rsidP="00190F54">
      <w:pPr>
        <w:spacing w:line="360" w:lineRule="auto"/>
        <w:ind w:left="2880"/>
        <w:rPr>
          <w:rFonts w:ascii="Times New Roman" w:hAnsi="Times New Roman" w:cs="Times New Roman"/>
        </w:rPr>
      </w:pPr>
      <w:r w:rsidRPr="00A85F6D">
        <w:rPr>
          <w:rFonts w:ascii="Times New Roman" w:hAnsi="Times New Roman" w:cs="Times New Roman"/>
          <w:noProof/>
        </w:rPr>
        <w:drawing>
          <wp:inline distT="0" distB="0" distL="0" distR="0" wp14:anchorId="7522AC66" wp14:editId="0D6F1ED2">
            <wp:extent cx="2200275" cy="2741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0739" cy="275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DDIS ABABA UNIVERSITY</w:t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DDIS INSTITUTE OF TECHNOLOGY</w:t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CENTER OF INFORMATION TECHNOLOGY AND SCIENTIFIC COMPUTING</w:t>
      </w:r>
    </w:p>
    <w:p w:rsidR="00DB563A" w:rsidRPr="00A85F6D" w:rsidRDefault="00DB563A" w:rsidP="00190F54">
      <w:pPr>
        <w:spacing w:line="360" w:lineRule="auto"/>
        <w:ind w:left="2160" w:firstLine="720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SSIGNMENT 1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 xml:space="preserve"> 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Prepared By - Binyam Lemma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ID - ATR/1341/10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Department - IT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  <w:t>To - Mr. Fistum A.</w:t>
      </w:r>
    </w:p>
    <w:p w:rsidR="00DB563A" w:rsidRPr="00A85F6D" w:rsidRDefault="006E6226" w:rsidP="00190F54">
      <w:pPr>
        <w:spacing w:line="360" w:lineRule="auto"/>
        <w:jc w:val="both"/>
        <w:rPr>
          <w:rFonts w:ascii="Times New Roman" w:hAnsi="Times New Roman" w:cs="Times New Roman"/>
          <w:b/>
          <w:sz w:val="36"/>
          <w:szCs w:val="36"/>
        </w:rPr>
      </w:pPr>
      <w:r w:rsidRPr="00A85F6D">
        <w:rPr>
          <w:rFonts w:ascii="Times New Roman" w:hAnsi="Times New Roman" w:cs="Times New Roman"/>
          <w:b/>
          <w:sz w:val="36"/>
          <w:szCs w:val="36"/>
        </w:rPr>
        <w:lastRenderedPageBreak/>
        <w:t>Introduction</w:t>
      </w:r>
    </w:p>
    <w:p w:rsid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hAnsi="Times New Roman" w:cs="Times New Roman"/>
          <w:b/>
          <w:sz w:val="32"/>
          <w:szCs w:val="32"/>
        </w:rPr>
        <w:t>What is JavaScript?</w:t>
      </w:r>
    </w:p>
    <w:p w:rsidR="00A85F6D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hAnsi="Times New Roman" w:cs="Times New Roman"/>
          <w:sz w:val="24"/>
          <w:szCs w:val="24"/>
        </w:rPr>
        <w:t>JavaScript is the world’s most popular programming language.</w:t>
      </w:r>
    </w:p>
    <w:p w:rsidR="00F66961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a</w:t>
      </w:r>
      <w:r w:rsidR="00ED64C2"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text-based</w:t>
      </w:r>
      <w:r w:rsidR="00ED64C2" w:rsidRPr="00A85F6D">
        <w:rPr>
          <w:rFonts w:ascii="Times New Roman" w:hAnsi="Times New Roman" w:cs="Times New Roman"/>
          <w:color w:val="212121"/>
          <w:spacing w:val="-1"/>
          <w:shd w:val="clear" w:color="auto" w:fill="FFFFFF"/>
        </w:rPr>
        <w:t xml:space="preserve"> l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ightweight, interpreted, or just-in-time (JIT)</w:t>
      </w:r>
      <w:r w:rsidR="007B2C13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,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 compiled with </w:t>
      </w:r>
      <w:r w:rsidR="007761D8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 xml:space="preserve">the </w:t>
      </w:r>
      <w:r w:rsidR="00ED64C2" w:rsidRPr="00A85F6D">
        <w:rPr>
          <w:rFonts w:ascii="Times New Roman" w:hAnsi="Times New Roman" w:cs="Times New Roman"/>
          <w:sz w:val="24"/>
          <w:szCs w:val="24"/>
        </w:rPr>
        <w:t>first-class function</w:t>
      </w:r>
      <w:r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programming language used on both the client-side and server-side that allows a user to make web pages interactive. Where HTML and CSS are languages that give structure and style to web pages. JavaScript gives web pages interactive elements that engage a user. Common examples of JavaScript that people might use every day include the search box on Amazon, or refreshing a Twitter feed.</w:t>
      </w:r>
    </w:p>
    <w:p w:rsidR="00A85F6D" w:rsidRDefault="00190F54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pplications of JavaScript</w:t>
      </w:r>
    </w:p>
    <w:p w:rsidR="00F1609A" w:rsidRPr="00A85F6D" w:rsidRDefault="00F1609A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vaScript is usually used for web-based applications and web browsers. </w:t>
      </w:r>
      <w:r w:rsidR="007B2C13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However,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can 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als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 applied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yond the Web in software, servers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mbedded hardware controls. Here are some basic things JavaScript is used for: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dding interactive behavior to web page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 allows users to interact with web pages. There are almost no limits to the t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hings that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ne using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on a web page – these are just a few examples: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how or hide more information with the click of a button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Change the color of a button when the mouse hovers over it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lide through a carousel of images on the home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Zooming in or zooming out on an im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 timer or count-down on a websit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ying audio and video 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n a web 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nimations</w:t>
      </w:r>
    </w:p>
    <w:p w:rsid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Using a drop-down hamburger menu</w:t>
      </w:r>
    </w:p>
    <w:p w:rsidR="00A85F6D" w:rsidRPr="00A85F6D" w:rsidRDefault="00A85F6D" w:rsidP="00190F5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Creating web and mobile app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evelopers can use various JavaScript frameworks for developing and building web and mobile apps. JavaScript frameworks are collections of JavaScript code libraries that provide developers with pre-written code to use for routine programming features and tasks—literally a framework to build websites or web applications around. 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opular JavaScript front-end frameworks include React, React Native, Angular, and Vue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.js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Many companies use Node.js, a JavaScript runtime environment built on Google Chrome’s JavaScript V8 engine. A few famous examples include </w:t>
      </w:r>
      <w:r w:rsidR="00190F54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ayPal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 LinkedIn, Netflix, and Uber!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uilding web servers and developing server application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Beyond websites and apps, developers can also use JavaScript to build simple web servers and develop the back-e</w:t>
      </w:r>
      <w:r w:rsidR="00346538">
        <w:rPr>
          <w:rFonts w:ascii="Times New Roman" w:eastAsia="Times New Roman" w:hAnsi="Times New Roman" w:cs="Times New Roman"/>
          <w:color w:val="000000"/>
          <w:sz w:val="24"/>
          <w:szCs w:val="24"/>
        </w:rPr>
        <w:t>nd infrastructure using Node.j</w:t>
      </w:r>
      <w:r w:rsidR="00D759FE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Game development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course, you can also use JavaScript to create browser games. These are a great way for beginning developers to practice their JavaScript skills. </w:t>
      </w:r>
    </w:p>
    <w:p w:rsidR="007761D8" w:rsidRPr="00A85F6D" w:rsidRDefault="007761D8" w:rsidP="00190F5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85F6D">
        <w:rPr>
          <w:rFonts w:ascii="Times New Roman" w:hAnsi="Times New Roman" w:cs="Times New Roman"/>
          <w:b/>
          <w:sz w:val="28"/>
          <w:szCs w:val="28"/>
        </w:rPr>
        <w:t>Why use JavaScript over other programming languages?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Aside from the unlimited possibilities, there are many reasons for web developers to use JavaScript over other programming languages: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only programming language native to the web browser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most popular language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There’s a low threshold to get started</w:t>
      </w:r>
    </w:p>
    <w:p w:rsid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It’s a fun language to learn</w:t>
      </w: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A85F6D" w:rsidP="00E5714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Compiled language VS Interpreted language</w:t>
      </w:r>
    </w:p>
    <w:p w:rsidR="00190F54" w:rsidRP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oth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r and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iler are special programs that convert a program into machine language.</w:t>
      </w:r>
    </w:p>
    <w:p w:rsidR="003D2725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mpiled languages are the ones who comply with the human-understandable language (programming languages) to the machine-readable language before they are executed. However, interpreted languages are also human-readable languages (programming languages) and need a translation down to machine languages to get executed, but this translation is done at runtime. </w:t>
      </w:r>
      <w:proofErr w:type="gramStart"/>
      <w:r w:rsidR="003D2725">
        <w:rPr>
          <w:rFonts w:ascii="Times New Roman" w:hAnsi="Times New Roman" w:cs="Times New Roman"/>
          <w:color w:val="000000"/>
          <w:sz w:val="24"/>
          <w:szCs w:val="24"/>
        </w:rPr>
        <w:t>Therefore</w:t>
      </w:r>
      <w:proofErr w:type="gramEnd"/>
      <w:r w:rsidR="00E571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725">
        <w:rPr>
          <w:rFonts w:ascii="Times New Roman" w:hAnsi="Times New Roman" w:cs="Times New Roman"/>
          <w:color w:val="000000"/>
          <w:sz w:val="24"/>
          <w:szCs w:val="24"/>
        </w:rPr>
        <w:t>there should be an interpret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47E3">
        <w:rPr>
          <w:rFonts w:ascii="Times New Roman" w:hAnsi="Times New Roman" w:cs="Times New Roman"/>
          <w:color w:val="000000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>n the environment, before running an interpreted language, but compiled language applications can run directly once they are compiled.</w:t>
      </w:r>
    </w:p>
    <w:p w:rsidR="003D2725" w:rsidRDefault="003D2725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 interpreter runs and interprets the code line-by-line (making it slower than a compiler), checks for errors along with 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stops when there is one. However, a compiler does not run the code. It directly compiles the whole code and is faster in checking for errors as compared to an interpreter.</w:t>
      </w:r>
    </w:p>
    <w:p w:rsidR="00547098" w:rsidRPr="00190F54" w:rsidRDefault="00547098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47098" w:rsidRDefault="00547098" w:rsidP="00E57146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Is JavaS</w:t>
      </w:r>
      <w:r w:rsidR="00A85F6D"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ript Interpreted</w:t>
      </w:r>
      <w:r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 Language</w:t>
      </w:r>
      <w:r w:rsidR="00A85F6D"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in its entirety?</w:t>
      </w:r>
    </w:p>
    <w:p w:rsid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t>Traditionally, JavaScript</w:t>
      </w:r>
      <w:r w:rsidR="003D2725" w:rsidRPr="003D2725">
        <w:t xml:space="preserve"> is an interpreted language, but this is not necessarily true at all times. For instance, JavaScript runs the V8 engine on Chrome,</w:t>
      </w:r>
      <w:r>
        <w:t xml:space="preserve"> which compiles its native code </w:t>
      </w:r>
      <w:r w:rsidR="003D2725" w:rsidRPr="003D2725">
        <w:t xml:space="preserve">internally. This compilation helps realize results on time. The same holds for </w:t>
      </w:r>
      <w:r w:rsidR="003D2725" w:rsidRPr="003D2725">
        <w:t>Trace Monkey</w:t>
      </w:r>
      <w:r w:rsidR="003D2725" w:rsidRPr="003D2725">
        <w:t xml:space="preserve"> and Rhino.</w:t>
      </w:r>
    </w:p>
    <w:p w:rsidR="00E57146" w:rsidRDefault="003D2725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 w:rsidRPr="003D2725">
        <w:t>The truth is that JavaScript has undergone significant evolution. This evolution has prompted the development of JIT compilers, which help optimize execution.</w:t>
      </w:r>
    </w:p>
    <w:p w:rsidR="00E57146" w:rsidRP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rPr>
          <w:color w:val="292929"/>
          <w:spacing w:val="-1"/>
        </w:rPr>
        <w:t>This</w:t>
      </w:r>
      <w:r w:rsidRPr="00E57146">
        <w:rPr>
          <w:color w:val="292929"/>
          <w:spacing w:val="-1"/>
        </w:rPr>
        <w:t xml:space="preserve"> is a common misconception now when someone says that </w:t>
      </w:r>
      <w:proofErr w:type="spellStart"/>
      <w:r w:rsidRPr="00E57146">
        <w:rPr>
          <w:color w:val="292929"/>
          <w:spacing w:val="-1"/>
        </w:rPr>
        <w:t>javascript</w:t>
      </w:r>
      <w:proofErr w:type="spellEnd"/>
      <w:r w:rsidRPr="00E57146">
        <w:rPr>
          <w:color w:val="292929"/>
          <w:spacing w:val="-1"/>
        </w:rPr>
        <w:t xml:space="preserve"> is an interpreted language then yes there is some truth to it but it depends on the implementation, you can </w:t>
      </w:r>
      <w:r>
        <w:rPr>
          <w:color w:val="292929"/>
          <w:spacing w:val="-1"/>
        </w:rPr>
        <w:t>implement</w:t>
      </w:r>
      <w:r w:rsidRPr="00E57146">
        <w:rPr>
          <w:color w:val="292929"/>
          <w:spacing w:val="-1"/>
        </w:rPr>
        <w:t xml:space="preserve"> </w:t>
      </w:r>
      <w:r>
        <w:rPr>
          <w:color w:val="292929"/>
          <w:spacing w:val="-1"/>
        </w:rPr>
        <w:t xml:space="preserve">a </w:t>
      </w:r>
      <w:proofErr w:type="spellStart"/>
      <w:r w:rsidRPr="00E57146">
        <w:rPr>
          <w:color w:val="292929"/>
          <w:spacing w:val="-1"/>
        </w:rPr>
        <w:t>javascript</w:t>
      </w:r>
      <w:proofErr w:type="spellEnd"/>
      <w:r w:rsidRPr="00E57146">
        <w:rPr>
          <w:color w:val="292929"/>
          <w:spacing w:val="-1"/>
        </w:rPr>
        <w:t xml:space="preserve"> engine that only compiles</w:t>
      </w:r>
      <w:bookmarkStart w:id="0" w:name="_GoBack"/>
      <w:bookmarkEnd w:id="0"/>
    </w:p>
    <w:p w:rsidR="00E57146" w:rsidRDefault="00E571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292929"/>
          <w:spacing w:val="-1"/>
        </w:rPr>
      </w:pPr>
      <w:r>
        <w:rPr>
          <w:color w:val="292929"/>
          <w:spacing w:val="-1"/>
        </w:rPr>
        <w:t xml:space="preserve">In conclusion, JavaScript can be interpreted and/or compiled </w:t>
      </w:r>
      <w:r w:rsidRPr="00E57146">
        <w:rPr>
          <w:color w:val="292929"/>
          <w:spacing w:val="-1"/>
        </w:rPr>
        <w:t>it depends on the implementation.</w:t>
      </w:r>
    </w:p>
    <w:p w:rsidR="00E57146" w:rsidRPr="00E57146" w:rsidRDefault="00E571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292929"/>
          <w:spacing w:val="-1"/>
        </w:rPr>
      </w:pPr>
    </w:p>
    <w:p w:rsidR="00E57146" w:rsidRPr="003D2725" w:rsidRDefault="00E57146" w:rsidP="003D2725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</w:p>
    <w:p w:rsidR="00547098" w:rsidRDefault="00547098" w:rsidP="00547098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547098" w:rsidRDefault="00547098" w:rsidP="00190F54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190F54" w:rsidRDefault="00190F54" w:rsidP="00190F54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190F54" w:rsidRPr="00A85F6D" w:rsidRDefault="00190F54" w:rsidP="00190F54">
      <w:pPr>
        <w:spacing w:line="360" w:lineRule="auto"/>
        <w:ind w:firstLine="720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A85F6D" w:rsidRPr="00A85F6D" w:rsidRDefault="00A85F6D" w:rsidP="00190F5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sectPr w:rsidR="00A85F6D" w:rsidRPr="00A85F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97A26"/>
    <w:multiLevelType w:val="multilevel"/>
    <w:tmpl w:val="BB10E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64596B"/>
    <w:multiLevelType w:val="hybridMultilevel"/>
    <w:tmpl w:val="775EBCCA"/>
    <w:lvl w:ilvl="0" w:tplc="DAE875E0">
      <w:start w:val="1"/>
      <w:numFmt w:val="decimal"/>
      <w:lvlText w:val="%1."/>
      <w:lvlJc w:val="left"/>
      <w:pPr>
        <w:ind w:left="5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A4E343F"/>
    <w:multiLevelType w:val="multilevel"/>
    <w:tmpl w:val="1FC0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A62F28"/>
    <w:multiLevelType w:val="hybridMultilevel"/>
    <w:tmpl w:val="AC885CC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UxsrAwM7CwMLFQ0lEKTi0uzszPAykwrgUAO+QlziwAAAA="/>
  </w:docVars>
  <w:rsids>
    <w:rsidRoot w:val="003F6F30"/>
    <w:rsid w:val="00190F54"/>
    <w:rsid w:val="00211D97"/>
    <w:rsid w:val="002247E3"/>
    <w:rsid w:val="00346538"/>
    <w:rsid w:val="003D2725"/>
    <w:rsid w:val="003F6F30"/>
    <w:rsid w:val="00514CBB"/>
    <w:rsid w:val="00547098"/>
    <w:rsid w:val="006E6226"/>
    <w:rsid w:val="0076531D"/>
    <w:rsid w:val="007761D8"/>
    <w:rsid w:val="007B2C13"/>
    <w:rsid w:val="00884A11"/>
    <w:rsid w:val="00A85F6D"/>
    <w:rsid w:val="00C0759F"/>
    <w:rsid w:val="00C66DE0"/>
    <w:rsid w:val="00D32EB3"/>
    <w:rsid w:val="00D759FE"/>
    <w:rsid w:val="00DB563A"/>
    <w:rsid w:val="00E535C1"/>
    <w:rsid w:val="00E57146"/>
    <w:rsid w:val="00ED64C2"/>
    <w:rsid w:val="00F1609A"/>
    <w:rsid w:val="00F66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AA77B"/>
  <w15:chartTrackingRefBased/>
  <w15:docId w15:val="{4C82BCA2-43DE-420F-A526-D9F3E86B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60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60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D64C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1609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F160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761D8"/>
    <w:pPr>
      <w:ind w:left="720"/>
      <w:contextualSpacing/>
    </w:pPr>
  </w:style>
  <w:style w:type="paragraph" w:styleId="NoSpacing">
    <w:name w:val="No Spacing"/>
    <w:uiPriority w:val="1"/>
    <w:qFormat/>
    <w:rsid w:val="00A85F6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D2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l">
    <w:name w:val="hl"/>
    <w:basedOn w:val="Normal"/>
    <w:rsid w:val="00E57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5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ya</dc:creator>
  <cp:keywords/>
  <dc:description/>
  <cp:lastModifiedBy>binya</cp:lastModifiedBy>
  <cp:revision>16</cp:revision>
  <dcterms:created xsi:type="dcterms:W3CDTF">2021-01-23T09:23:00Z</dcterms:created>
  <dcterms:modified xsi:type="dcterms:W3CDTF">2021-01-23T18:40:00Z</dcterms:modified>
</cp:coreProperties>
</file>